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Framework:</w:t>
      </w:r>
      <w:r>
        <w:t xml:space="preserve"> </w:t>
      </w:r>
      <w:r>
        <w:t xml:space="preserve">Telecommunication</w:t>
      </w:r>
      <w:r>
        <w:t xml:space="preserve"> </w:t>
      </w:r>
      <w:r>
        <w:t xml:space="preserve">Engineering</w:t>
      </w:r>
      <w:r>
        <w:t xml:space="preserve"> </w:t>
      </w:r>
      <w:r>
        <w:t xml:space="preserve">in</w:t>
      </w:r>
      <w:r>
        <w:t xml:space="preserve"> </w:t>
      </w:r>
      <w:r>
        <w:t xml:space="preserve">Argentina</w:t>
      </w:r>
      <w:r>
        <w:t xml:space="preserve"> </w:t>
      </w:r>
      <w:r>
        <w:t xml:space="preserve">Córdoba</w:t>
      </w:r>
    </w:p>
    <w:bookmarkStart w:id="25" w:name="X77fe70c2e0b0621d4b1b7812a473038f8f18822"/>
    <w:p>
      <w:pPr>
        <w:pStyle w:val="Heading1"/>
      </w:pPr>
      <w:r>
        <w:t xml:space="preserve">Dissertation Framework: The Critical Role of the Telecommunication Engineer in Argentina Córdoba's Digital Development</w:t>
      </w:r>
    </w:p>
    <w:p>
      <w:pPr>
        <w:pStyle w:val="FirstParagraph"/>
      </w:pPr>
      <w:r>
        <w:t xml:space="preserve">Within the rapidly evolving landscape of modern infrastructure, the discipline of Telecommunication Engineering stands as a cornerstone for socioeconomic progress, particularly in dynamic regions like Argentina Córdoba. This dissertation framework examines how specialized expertise from a qualified Telecommunication Engineer is indispensable for addressing the unique challenges and opportunities within Argentina's second-largest province. As Córdoba drives industrial innovation and digital transformation across Argentina, the strategic deployment of telecommunication systems has moved beyond mere convenience to become a fundamental requirement for sustainable growth, equitable access, and national competitiveness.</w:t>
      </w:r>
    </w:p>
    <w:bookmarkStart w:id="20" w:name="X0198946b888dc4319c257c0ecf8486f9b0c0448"/>
    <w:p>
      <w:pPr>
        <w:pStyle w:val="Heading2"/>
      </w:pPr>
      <w:r>
        <w:t xml:space="preserve">The Imperative of Telecommunication Engineering in Argentina Córdoba</w:t>
      </w:r>
    </w:p>
    <w:p>
      <w:pPr>
        <w:pStyle w:val="FirstParagraph"/>
      </w:pPr>
      <w:r>
        <w:t xml:space="preserve">Argentina Córdoba represents a pivotal economic hub with a diverse landscape encompassing major urban centers like the city of Córdoba itself, bustling industrial zones such as Río Cuarto and Villa María, and extensive agricultural regions across the province. This geographic complexity necessitates robust, adaptable telecommunication networks. A Telecommunication Engineer in Argentina Córdoba is not merely an installer or maintainer of cables; they are strategic planners who design, deploy, and optimize complex systems capable of serving both densely populated metropolitan areas and remote rural communities essential to the province's agricultural backbone. The ongoing national push for digital inclusion, exemplified by initiatives like the "Argentina Conectada" program, places Argentina Córdoba at the forefront of this transformation. Here, a skilled Telecommunication Engineer becomes the critical agent translating policy into tangible connectivity across diverse terrains—from the flat pampas to the Sierras Chicas.</w:t>
      </w:r>
    </w:p>
    <w:bookmarkEnd w:id="20"/>
    <w:bookmarkStart w:id="21" w:name="X42cbedc64bf687087f415b476ea836605eb3fea"/>
    <w:p>
      <w:pPr>
        <w:pStyle w:val="Heading2"/>
      </w:pPr>
      <w:r>
        <w:t xml:space="preserve">Addressing Unique Challenges in Argentina Córdoba</w:t>
      </w:r>
    </w:p>
    <w:p>
      <w:pPr>
        <w:pStyle w:val="FirstParagraph"/>
      </w:pPr>
      <w:r>
        <w:t xml:space="preserve">The path to universal connectivity in Argentina Córdoba presents distinct challenges that demand specialized Telecommunication Engineering solutions. Key issues include:</w:t>
      </w:r>
    </w:p>
    <w:p>
      <w:pPr>
        <w:numPr>
          <w:ilvl w:val="0"/>
          <w:numId w:val="1001"/>
        </w:numPr>
        <w:pStyle w:val="Compact"/>
      </w:pPr>
      <w:r>
        <w:rPr>
          <w:bCs/>
          <w:b/>
        </w:rPr>
        <w:t xml:space="preserve">Rural Connectivity Gaps:</w:t>
      </w:r>
      <w:r>
        <w:t xml:space="preserve"> </w:t>
      </w:r>
      <w:r>
        <w:t xml:space="preserve">Despite Córdoba's agricultural dominance, significant portions of rural communities suffer from limited broadband access, hindering the adoption of precision farming technologies crucial for the province's agribusiness sector. A Telecommunication Engineer must design cost-effective solutions like LTE/5G fixed wireless access or low-earth orbit (LEO) satellite constellations tailored to low population density areas.</w:t>
      </w:r>
    </w:p>
    <w:p>
      <w:pPr>
        <w:numPr>
          <w:ilvl w:val="0"/>
          <w:numId w:val="1001"/>
        </w:numPr>
        <w:pStyle w:val="Compact"/>
      </w:pPr>
      <w:r>
        <w:rPr>
          <w:bCs/>
          <w:b/>
        </w:rPr>
        <w:t xml:space="preserve">Urban Network Congestion:</w:t>
      </w:r>
      <w:r>
        <w:t xml:space="preserve"> </w:t>
      </w:r>
      <w:r>
        <w:t xml:space="preserve">Rapid urbanization in Córdoba city and its metropolitan area strains existing mobile networks. Engineers must implement advanced network slicing, small cell densification, and spectrum optimization strategies to ensure reliable service for millions of users and support smart city applications.</w:t>
      </w:r>
    </w:p>
    <w:p>
      <w:pPr>
        <w:numPr>
          <w:ilvl w:val="0"/>
          <w:numId w:val="1001"/>
        </w:numPr>
        <w:pStyle w:val="Compact"/>
      </w:pPr>
      <w:r>
        <w:rPr>
          <w:bCs/>
          <w:b/>
        </w:rPr>
        <w:t xml:space="preserve">Spectrum Management &amp; Regulation:</w:t>
      </w:r>
      <w:r>
        <w:t xml:space="preserve"> </w:t>
      </w:r>
      <w:r>
        <w:t xml:space="preserve">Navigating Argentina's complex regulatory environment for spectrum allocation is critical. A Telecommunication Engineer in Córdoba must work closely with ANATEL (the national communications regulator) and provincial authorities to secure licenses and deploy networks efficiently within legal frameworks.</w:t>
      </w:r>
    </w:p>
    <w:bookmarkEnd w:id="21"/>
    <w:bookmarkStart w:id="22" w:name="Xef2f7a1c8bbe4941edd9f883797f2aac40b0129"/>
    <w:p>
      <w:pPr>
        <w:pStyle w:val="Heading2"/>
      </w:pPr>
      <w:r>
        <w:t xml:space="preserve">Career Trajectory &amp; Industry Demand for the Telecommunication Engineer</w:t>
      </w:r>
    </w:p>
    <w:p>
      <w:pPr>
        <w:pStyle w:val="FirstParagraph"/>
      </w:pPr>
      <w:r>
        <w:t xml:space="preserve">The demand for a proficient Telecommunication Engineer in Argentina Córdoba is robust and expanding. Major telecommunications operators like Claro, Movistar, and Personal maintain significant operations within the province, requiring local engineering talent for network expansion and maintenance. Furthermore, the burgeoning tech ecosystem centered around initiatives like "Córdoba Tecnológica" (a provincial innovation hub) creates opportunities in IoT (Internet of Things) deployments for smart agriculture, industrial automation in manufacturing zones (e.g., near Zona Franca), and public sector digital services. Universities such as the Universidad Nacional de Córdoba (UNC) and the Universidad Tecnológica Nacional - Facultad Regional Córdoba (UTN FRD) offer accredited Telecommunication Engineering programs, producing graduates equipped to address these provincial needs. A Telecommunication Engineer in Argentina Córdoba can expect roles spanning network design, RF planning, fiber optic deployment, cybersecurity for critical infrastructure, and project management within both private sector companies and government-led digital inclusion projects.</w:t>
      </w:r>
    </w:p>
    <w:bookmarkEnd w:id="22"/>
    <w:bookmarkStart w:id="23" w:name="X7ef2f7ee679a3e077b1cf99b6595525c542c399"/>
    <w:p>
      <w:pPr>
        <w:pStyle w:val="Heading2"/>
      </w:pPr>
      <w:r>
        <w:t xml:space="preserve">Future Outlook: Integration with National Strategy</w:t>
      </w:r>
    </w:p>
    <w:p>
      <w:pPr>
        <w:pStyle w:val="FirstParagraph"/>
      </w:pPr>
      <w:r>
        <w:t xml:space="preserve">Looking ahead, the role of the Telecommunication Engineer in Argentina Córdoba will become even more integrated with national strategic goals. The Argentine government's "Plan Nacional de Transformación Digital" explicitly targets universal high-speed internet access by 2030. For Córdoba to meet this target and solidify its position as a leading tech province, sustained investment in human capital—specifically, the development and retention of local Telecommunication Engineers—is paramount. Future projects will likely focus on next-generation networks (6G research), enhancing cybersecurity resilience for critical infrastructure (including energy grids managed by Córdoba's utilities), and enabling seamless integration of telecommunication networks with emerging technologies like AI-driven network optimization and edge computing for industrial applications.</w:t>
      </w:r>
    </w:p>
    <w:bookmarkEnd w:id="23"/>
    <w:bookmarkStart w:id="24" w:name="X1edbd13ace022bf5ff5fa1d04ffa176f6e79b37"/>
    <w:p>
      <w:pPr>
        <w:pStyle w:val="Heading2"/>
      </w:pPr>
      <w:r>
        <w:t xml:space="preserve">Conclusion: The Indispensable Professional</w:t>
      </w:r>
    </w:p>
    <w:p>
      <w:pPr>
        <w:pStyle w:val="FirstParagraph"/>
      </w:pPr>
      <w:r>
        <w:t xml:space="preserve">In conclusion, this dissertation framework underscores that the Telecommunication Engineer is not just a technical professional but a vital catalyst for Argentina Córdoba's socioeconomic advancement. Their expertise directly tackles the province's connectivity challenges, powers its agricultural and industrial innovation, and aligns with national digital transformation objectives. As Argentina Córdoba continues to evolve into a premier hub for technology and innovation within the country, the contributions of the Telecommunication Engineer will remain fundamental. Investing in their education, professional development, and strategic deployment across Argentina Córdoba's diverse environments is not merely beneficial—it is an essential investment in the province's digital future. The success of Córdoba as a model for sustainable digital growth hinges significantly on empowering its Telecommunication Engineers to build the resilient, inclusive networks that power modern socie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Framework: Telecommunication Engineering in Argentina Córdoba</dc:title>
  <dc:creator/>
  <dc:language>en</dc:language>
  <cp:keywords/>
  <dcterms:created xsi:type="dcterms:W3CDTF">2026-05-01T16:55:24Z</dcterms:created>
  <dcterms:modified xsi:type="dcterms:W3CDTF">2026-05-01T16:55:24Z</dcterms:modified>
</cp:coreProperties>
</file>

<file path=docProps/custom.xml><?xml version="1.0" encoding="utf-8"?>
<Properties xmlns="http://schemas.openxmlformats.org/officeDocument/2006/custom-properties" xmlns:vt="http://schemas.openxmlformats.org/officeDocument/2006/docPropsVTypes"/>
</file>